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ruits rouges 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3-phenyloxirane-2-carboxylate; methyl non-2-yno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103 - Leer atentamente y seguir todas las instrucciones.</w:t>
              <w:br/>
              <w:t>P333+P313 - En caso de irritación o erupción cutánea: consultar a un médico.</w:t>
              <w:br/>
              <w:t>P362+P364 - Quitar las prendas contaminadas y lavarlas antes de volver a usarlas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3-phenyloxirane-2-carbox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9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7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non-2-y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1-80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0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600 mg/kg)</w:t>
              <w:br/>
              <w:t>Skin Irrit. 2, H315</w:t>
              <w:br/>
              <w:t>Skin Sens. 1A, H317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tanedione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 a la que se aplica un límite comunitario de exposición en el lugar de trabaj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31-0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06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, H225</w:t>
              <w:br/>
              <w:t>Acute Tox. 4 (Oral), H302 (ATE=500 mg/kg de peso corporal)</w:t>
              <w:br/>
              <w:t>Acute Tox. 3 (Inhalación), H331</w:t>
              <w:br/>
              <w:t>Skin Irrit. 2, H315</w:t>
              <w:br/>
              <w:t>Eye Dam. 1, H318</w:t>
              <w:br/>
              <w:t>Skin Sens. 1, H317</w:t>
              <w:br/>
              <w:t>STOT RE 2, H373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Valores límite nacionales de exposición profesional y biológicos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utanedione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431-03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Valor límite de exposición profesional indicativ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mbre loca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acetyl; Butanedione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6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ferencia normativ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0937A85" w14:textId="5AA9041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utas rojas. Floral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220 mg/kg de peso corporal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84BEFF8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3AFF7EC2" w14:textId="08937FB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76AEBB14" w14:textId="521608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daños en los órganos tras exposiciones prolongadas o repetidas.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ruits rouges 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429E2D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4B622E" w14:textId="5999CC7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CE50 - Otros organismos acuátic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70269B5" w14:textId="24DB1C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2 mg/l Test organisms (species):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ruits rouges 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3-phenyloxirane-2-carbox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RE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ones repetidas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muy inflamabl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halac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7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daños en los órganos tras exposiciones prolongadas o repetida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ruits rouges 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ruits rouges 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4/04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629E7A-8888-4427-8511-7E71FB4EF486}"/>
</file>

<file path=customXml/itemProps3.xml><?xml version="1.0" encoding="utf-8"?>
<ds:datastoreItem xmlns:ds="http://schemas.openxmlformats.org/officeDocument/2006/customXml" ds:itemID="{AFD6259F-7E16-4794-AFE8-7950D72E3B60}"/>
</file>

<file path=customXml/itemProps4.xml><?xml version="1.0" encoding="utf-8"?>
<ds:datastoreItem xmlns:ds="http://schemas.openxmlformats.org/officeDocument/2006/customXml" ds:itemID="{C9102754-1BFA-4464-93A9-96E8F2B959B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